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vertAnchor="page" w:horzAnchor="margin" w:tblpY="243"/>
        <w:tblW w:w="9923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096"/>
        <w:gridCol w:w="3827"/>
      </w:tblGrid>
      <w:tr w:rsidR="00C87EF5" w:rsidRPr="003829D0" w14:paraId="1D6265E8" w14:textId="77777777" w:rsidTr="00C87EF5">
        <w:trPr>
          <w:trHeight w:val="737"/>
        </w:trPr>
        <w:tc>
          <w:tcPr>
            <w:tcW w:w="6096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14:paraId="24E95D8D" w14:textId="77777777" w:rsidR="00C87EF5" w:rsidRDefault="00C87EF5" w:rsidP="00C87EF5">
            <w:pPr>
              <w:spacing w:after="0" w:line="240" w:lineRule="auto"/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</w:pPr>
            <w:r w:rsidRPr="004E5A37"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  <w:t>robert smith</w:t>
            </w:r>
          </w:p>
          <w:p w14:paraId="27B6B0BB" w14:textId="0390CB27" w:rsidR="00F62B59" w:rsidRPr="00F62B59" w:rsidRDefault="002F14E9" w:rsidP="00F62B59">
            <w:pPr>
              <w:spacing w:after="120" w:line="240" w:lineRule="auto"/>
              <w:rPr>
                <w:rFonts w:ascii="Bookman Old Style" w:hAnsi="Bookman Old Style"/>
                <w:b/>
                <w:color w:val="1F2123" w:themeColor="text2"/>
                <w:sz w:val="40"/>
                <w:szCs w:val="32"/>
                <w:lang w:val="en-US"/>
              </w:rPr>
            </w:pPr>
            <w:r>
              <w:rPr>
                <w:rFonts w:ascii="Bookman Old Style" w:hAnsi="Bookman Old Style"/>
                <w:b/>
                <w:color w:val="1F2123" w:themeColor="text2"/>
                <w:sz w:val="40"/>
                <w:szCs w:val="32"/>
                <w:lang w:val="en-US"/>
              </w:rPr>
              <w:t>Activities Assistant</w:t>
            </w:r>
          </w:p>
        </w:tc>
        <w:tc>
          <w:tcPr>
            <w:tcW w:w="3827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26A6CCDA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Phone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(123) 456 78 99</w:t>
            </w:r>
          </w:p>
          <w:p w14:paraId="680D95A5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Email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 xml:space="preserve"> info@qwikresume.com</w:t>
            </w:r>
          </w:p>
          <w:p w14:paraId="6C32BB99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Website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Pr="003829D0">
                <w:rPr>
                  <w:rStyle w:val="Hyperlink"/>
                  <w:rFonts w:ascii="Bookman Old Style" w:eastAsia="Verdana" w:hAnsi="Bookman Old Style" w:cs="Verdana"/>
                  <w:color w:val="000000" w:themeColor="text1"/>
                  <w:sz w:val="20"/>
                  <w:lang w:val="en-US"/>
                </w:rPr>
                <w:t>www.qwikresume.com</w:t>
              </w:r>
            </w:hyperlink>
          </w:p>
          <w:p w14:paraId="7153C28F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</w:t>
            </w:r>
            <w:r w:rsidRPr="003829D0">
              <w:rPr>
                <w:rFonts w:ascii="Bookman Old Style" w:eastAsia="Verdana" w:hAnsi="Bookman Old Style" w:cs="Verdana"/>
                <w:sz w:val="20"/>
                <w:lang w:val="en-US"/>
              </w:rPr>
              <w:t xml:space="preserve">: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.com/</w:t>
            </w:r>
            <w:proofErr w:type="spellStart"/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qwikresume</w:t>
            </w:r>
            <w:proofErr w:type="spellEnd"/>
          </w:p>
          <w:p w14:paraId="355BCA08" w14:textId="77777777" w:rsidR="00C87EF5" w:rsidRPr="00C87EF5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hAnsi="Bookman Old Style"/>
                <w:sz w:val="20"/>
                <w:szCs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Address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>:</w:t>
            </w:r>
            <w:r w:rsidRPr="003829D0">
              <w:rPr>
                <w:rFonts w:ascii="Bookman Old Style" w:hAnsi="Bookman Old Style"/>
              </w:rPr>
              <w:t xml:space="preserve"> </w:t>
            </w:r>
            <w:r w:rsidRPr="003829D0">
              <w:rPr>
                <w:rFonts w:ascii="Bookman Old Style" w:hAnsi="Bookman Old Style"/>
                <w:sz w:val="20"/>
                <w:szCs w:val="20"/>
                <w:lang w:val="en-US"/>
              </w:rPr>
              <w:t>1737 Marshville Road, Alabama</w:t>
            </w:r>
          </w:p>
        </w:tc>
      </w:tr>
    </w:tbl>
    <w:p w14:paraId="62EC3651" w14:textId="77777777" w:rsidR="00F33145" w:rsidRPr="003829D0" w:rsidRDefault="00FA2543" w:rsidP="00B57329">
      <w:pPr>
        <w:shd w:val="clear" w:color="auto" w:fill="00C151"/>
        <w:tabs>
          <w:tab w:val="left" w:pos="360"/>
          <w:tab w:val="left" w:pos="5511"/>
        </w:tabs>
        <w:spacing w:before="300" w:line="240" w:lineRule="auto"/>
        <w:ind w:right="-142"/>
        <w:jc w:val="both"/>
        <w:outlineLvl w:val="0"/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</w:pPr>
      <w:r w:rsidRPr="003829D0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  <w:r w:rsidR="004E5A37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</w:p>
    <w:p w14:paraId="1AECB4BE" w14:textId="77777777" w:rsidR="004E5A37" w:rsidRDefault="004E5A37" w:rsidP="00C87EF5">
      <w:pPr>
        <w:spacing w:after="150"/>
        <w:rPr>
          <w:rFonts w:ascii="Arial" w:eastAsia="Times New Roman" w:hAnsi="Arial" w:cs="Arial"/>
          <w:color w:val="4B4B4B"/>
          <w:sz w:val="24"/>
          <w:szCs w:val="24"/>
          <w:lang w:val="en-IN" w:eastAsia="en-IN"/>
        </w:rPr>
      </w:pPr>
    </w:p>
    <w:p w14:paraId="05DEA568" w14:textId="7DF8DD50" w:rsidR="00C87EF5" w:rsidRPr="002F14E9" w:rsidRDefault="00557820" w:rsidP="002F14E9">
      <w:pPr>
        <w:spacing w:after="15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2F14E9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</w:t>
      </w:r>
      <w:r w:rsidR="00C87EF5" w:rsidRPr="002F14E9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Today’s Date]</w:t>
      </w:r>
    </w:p>
    <w:p w14:paraId="497C4C17" w14:textId="77777777" w:rsidR="00C87EF5" w:rsidRPr="002F14E9" w:rsidRDefault="00C87EF5" w:rsidP="002F14E9">
      <w:pPr>
        <w:spacing w:after="15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2F14E9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2F14E9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2F14E9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2F14E9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]</w:t>
      </w:r>
      <w:r w:rsidRPr="002F14E9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2F14E9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proofErr w:type="gramStart"/>
      <w:r w:rsidRPr="002F14E9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]</w:t>
      </w:r>
      <w:proofErr w:type="gramEnd"/>
      <w:r w:rsidRPr="002F14E9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407FE8DF" w14:textId="77777777" w:rsidR="00C87EF5" w:rsidRPr="002F14E9" w:rsidRDefault="00C87EF5" w:rsidP="002F14E9">
      <w:pPr>
        <w:spacing w:after="15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</w:p>
    <w:p w14:paraId="061576AD" w14:textId="77777777" w:rsidR="00C87EF5" w:rsidRPr="002F14E9" w:rsidRDefault="00C87EF5" w:rsidP="002F14E9">
      <w:pPr>
        <w:spacing w:after="15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2F14E9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Dear [</w:t>
      </w:r>
      <w:proofErr w:type="spellStart"/>
      <w:r w:rsidRPr="002F14E9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Mr</w:t>
      </w:r>
      <w:proofErr w:type="gramStart"/>
      <w:r w:rsidRPr="002F14E9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.</w:t>
      </w:r>
      <w:proofErr w:type="spellEnd"/>
      <w:r w:rsidRPr="002F14E9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/</w:t>
      </w:r>
      <w:proofErr w:type="spellStart"/>
      <w:proofErr w:type="gramEnd"/>
      <w:r w:rsidRPr="002F14E9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Mrs.</w:t>
      </w:r>
      <w:proofErr w:type="spellEnd"/>
      <w:r w:rsidRPr="002F14E9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/</w:t>
      </w:r>
      <w:proofErr w:type="spellStart"/>
      <w:r w:rsidRPr="002F14E9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Ms.</w:t>
      </w:r>
      <w:proofErr w:type="spellEnd"/>
      <w:r w:rsidRPr="002F14E9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] [Hiring Manager’s Name],</w:t>
      </w:r>
    </w:p>
    <w:p w14:paraId="72545F80" w14:textId="77777777" w:rsidR="002F14E9" w:rsidRPr="002F14E9" w:rsidRDefault="002F14E9" w:rsidP="002F14E9">
      <w:pPr>
        <w:spacing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2F14E9">
        <w:rPr>
          <w:rFonts w:ascii="Arial" w:hAnsi="Arial" w:cs="Arial"/>
          <w:color w:val="000000" w:themeColor="text1"/>
          <w:sz w:val="24"/>
          <w:szCs w:val="24"/>
        </w:rPr>
        <w:t>As a motivated, self-driven, dedicated, and enthusiastic professional, I strongly want to join as an Activities Assistant in a company like yours wherein my dedication will significantly contribute to the growth and advancement of your mission.</w:t>
      </w:r>
    </w:p>
    <w:p w14:paraId="29E0A8B6" w14:textId="77777777" w:rsidR="002F14E9" w:rsidRPr="002F14E9" w:rsidRDefault="002F14E9" w:rsidP="002F14E9">
      <w:pPr>
        <w:spacing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2F14E9">
        <w:rPr>
          <w:rFonts w:ascii="Arial" w:hAnsi="Arial" w:cs="Arial"/>
          <w:color w:val="000000" w:themeColor="text1"/>
          <w:sz w:val="24"/>
          <w:szCs w:val="24"/>
        </w:rPr>
        <w:t>My immense background in the field complemented by my passion for socializing, event management, and communication will bring about a positive impact on your organization as your new Activities Assistant.</w:t>
      </w:r>
    </w:p>
    <w:p w14:paraId="2AB527A8" w14:textId="77777777" w:rsidR="002F14E9" w:rsidRPr="002F14E9" w:rsidRDefault="002F14E9" w:rsidP="002F14E9">
      <w:pPr>
        <w:spacing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2F14E9">
        <w:rPr>
          <w:rFonts w:ascii="Arial" w:hAnsi="Arial" w:cs="Arial"/>
          <w:color w:val="000000" w:themeColor="text1"/>
          <w:sz w:val="24"/>
          <w:szCs w:val="24"/>
        </w:rPr>
        <w:t>During my tenure previously at ****, I gained a unique combination of abilities that will suit me to take up the next step in my profession. Throughout my professional history, I have consistently exhibited strong interpersonal and communication skills. That said, I had been helping people socialize, assisting them in problem-solving, listening to them, and organizing several recreational activities for them.</w:t>
      </w:r>
    </w:p>
    <w:p w14:paraId="02BF3432" w14:textId="77777777" w:rsidR="002F14E9" w:rsidRPr="002F14E9" w:rsidRDefault="002F14E9" w:rsidP="002F14E9">
      <w:pPr>
        <w:spacing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2F14E9">
        <w:rPr>
          <w:rFonts w:ascii="Arial" w:hAnsi="Arial" w:cs="Arial"/>
          <w:color w:val="000000" w:themeColor="text1"/>
          <w:sz w:val="24"/>
          <w:szCs w:val="24"/>
        </w:rPr>
        <w:t>Consider the following highlights from my qualifications:</w:t>
      </w:r>
    </w:p>
    <w:p w14:paraId="7C4225AC" w14:textId="77777777" w:rsidR="002F14E9" w:rsidRPr="002F14E9" w:rsidRDefault="002F14E9" w:rsidP="002F14E9">
      <w:pPr>
        <w:pStyle w:val="ListParagraph"/>
        <w:numPr>
          <w:ilvl w:val="0"/>
          <w:numId w:val="9"/>
        </w:numPr>
        <w:spacing w:after="0" w:line="240" w:lineRule="auto"/>
        <w:ind w:left="567"/>
        <w:rPr>
          <w:rFonts w:ascii="Arial" w:hAnsi="Arial" w:cs="Arial"/>
          <w:color w:val="000000" w:themeColor="text1"/>
          <w:sz w:val="24"/>
          <w:szCs w:val="24"/>
        </w:rPr>
      </w:pPr>
      <w:r w:rsidRPr="002F14E9">
        <w:rPr>
          <w:rFonts w:ascii="Arial" w:hAnsi="Arial" w:cs="Arial"/>
          <w:color w:val="000000" w:themeColor="text1"/>
          <w:sz w:val="24"/>
          <w:szCs w:val="24"/>
        </w:rPr>
        <w:t>Organized, guided, and facilitated several recreational activities, like arts, crafts, hobbies, games, and sports.</w:t>
      </w:r>
    </w:p>
    <w:p w14:paraId="10AC2A94" w14:textId="77777777" w:rsidR="002F14E9" w:rsidRPr="002F14E9" w:rsidRDefault="002F14E9" w:rsidP="002F14E9">
      <w:pPr>
        <w:pStyle w:val="ListParagraph"/>
        <w:numPr>
          <w:ilvl w:val="0"/>
          <w:numId w:val="9"/>
        </w:numPr>
        <w:spacing w:after="0" w:line="240" w:lineRule="auto"/>
        <w:ind w:left="567"/>
        <w:rPr>
          <w:rFonts w:ascii="Arial" w:hAnsi="Arial" w:cs="Arial"/>
          <w:color w:val="000000" w:themeColor="text1"/>
          <w:sz w:val="24"/>
          <w:szCs w:val="24"/>
        </w:rPr>
      </w:pPr>
      <w:r w:rsidRPr="002F14E9">
        <w:rPr>
          <w:rFonts w:ascii="Arial" w:hAnsi="Arial" w:cs="Arial"/>
          <w:color w:val="000000" w:themeColor="text1"/>
          <w:sz w:val="24"/>
          <w:szCs w:val="24"/>
        </w:rPr>
        <w:t xml:space="preserve">Helped customers with their appointments and always provided companionship by being a patient </w:t>
      </w:r>
      <w:bookmarkStart w:id="0" w:name="_GoBack"/>
      <w:bookmarkEnd w:id="0"/>
      <w:r w:rsidRPr="002F14E9">
        <w:rPr>
          <w:rFonts w:ascii="Arial" w:hAnsi="Arial" w:cs="Arial"/>
          <w:color w:val="000000" w:themeColor="text1"/>
          <w:sz w:val="24"/>
          <w:szCs w:val="24"/>
        </w:rPr>
        <w:t>listener</w:t>
      </w:r>
    </w:p>
    <w:p w14:paraId="37EA3A52" w14:textId="77777777" w:rsidR="002F14E9" w:rsidRPr="002F14E9" w:rsidRDefault="002F14E9" w:rsidP="002F14E9">
      <w:pPr>
        <w:pStyle w:val="ListParagraph"/>
        <w:numPr>
          <w:ilvl w:val="0"/>
          <w:numId w:val="9"/>
        </w:numPr>
        <w:spacing w:after="0" w:line="240" w:lineRule="auto"/>
        <w:ind w:left="567"/>
        <w:rPr>
          <w:rFonts w:ascii="Arial" w:hAnsi="Arial" w:cs="Arial"/>
          <w:color w:val="000000" w:themeColor="text1"/>
          <w:sz w:val="24"/>
          <w:szCs w:val="24"/>
        </w:rPr>
      </w:pPr>
      <w:r w:rsidRPr="002F14E9">
        <w:rPr>
          <w:rFonts w:ascii="Arial" w:hAnsi="Arial" w:cs="Arial"/>
          <w:color w:val="000000" w:themeColor="text1"/>
          <w:sz w:val="24"/>
          <w:szCs w:val="24"/>
        </w:rPr>
        <w:t>Transferred customers to their respective doctors' appointments.</w:t>
      </w:r>
    </w:p>
    <w:p w14:paraId="2FCC2B5D" w14:textId="77777777" w:rsidR="002F14E9" w:rsidRPr="002F14E9" w:rsidRDefault="002F14E9" w:rsidP="002F14E9">
      <w:pPr>
        <w:pStyle w:val="ListParagraph"/>
        <w:numPr>
          <w:ilvl w:val="0"/>
          <w:numId w:val="9"/>
        </w:numPr>
        <w:spacing w:after="0" w:line="240" w:lineRule="auto"/>
        <w:ind w:left="567"/>
        <w:rPr>
          <w:rFonts w:ascii="Arial" w:hAnsi="Arial" w:cs="Arial"/>
          <w:color w:val="000000" w:themeColor="text1"/>
          <w:sz w:val="24"/>
          <w:szCs w:val="24"/>
        </w:rPr>
      </w:pPr>
      <w:r w:rsidRPr="002F14E9">
        <w:rPr>
          <w:rFonts w:ascii="Arial" w:hAnsi="Arial" w:cs="Arial"/>
          <w:color w:val="000000" w:themeColor="text1"/>
          <w:sz w:val="24"/>
          <w:szCs w:val="24"/>
        </w:rPr>
        <w:t>Implemented limitations of entertainment facilities, embracing the rules, regulations, and guidelines to ensure the safety of all residents.</w:t>
      </w:r>
    </w:p>
    <w:p w14:paraId="46A864E1" w14:textId="77777777" w:rsidR="002F14E9" w:rsidRPr="002F14E9" w:rsidRDefault="002F14E9" w:rsidP="002F14E9">
      <w:pPr>
        <w:pStyle w:val="ListParagraph"/>
        <w:numPr>
          <w:ilvl w:val="0"/>
          <w:numId w:val="9"/>
        </w:numPr>
        <w:spacing w:after="0" w:line="240" w:lineRule="auto"/>
        <w:ind w:left="567"/>
        <w:rPr>
          <w:rFonts w:ascii="Arial" w:hAnsi="Arial" w:cs="Arial"/>
          <w:color w:val="000000" w:themeColor="text1"/>
          <w:sz w:val="24"/>
          <w:szCs w:val="24"/>
        </w:rPr>
      </w:pPr>
      <w:r w:rsidRPr="002F14E9">
        <w:rPr>
          <w:rFonts w:ascii="Arial" w:hAnsi="Arial" w:cs="Arial"/>
          <w:color w:val="000000" w:themeColor="text1"/>
          <w:sz w:val="24"/>
          <w:szCs w:val="24"/>
        </w:rPr>
        <w:t>Hired and trained volunteers, and I also held several volunteer programs.</w:t>
      </w:r>
    </w:p>
    <w:p w14:paraId="4532DA43" w14:textId="77777777" w:rsidR="002F14E9" w:rsidRPr="002F14E9" w:rsidRDefault="002F14E9" w:rsidP="002F14E9">
      <w:pPr>
        <w:spacing w:line="240" w:lineRule="auto"/>
        <w:rPr>
          <w:rFonts w:ascii="Arial" w:hAnsi="Arial" w:cs="Arial"/>
          <w:color w:val="000000" w:themeColor="text1"/>
          <w:sz w:val="24"/>
          <w:szCs w:val="24"/>
        </w:rPr>
      </w:pPr>
    </w:p>
    <w:p w14:paraId="4AEC23F7" w14:textId="77777777" w:rsidR="002F14E9" w:rsidRPr="002F14E9" w:rsidRDefault="002F14E9" w:rsidP="002F14E9">
      <w:pPr>
        <w:spacing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2F14E9">
        <w:rPr>
          <w:rFonts w:ascii="Arial" w:hAnsi="Arial" w:cs="Arial"/>
          <w:color w:val="000000" w:themeColor="text1"/>
          <w:sz w:val="24"/>
          <w:szCs w:val="24"/>
        </w:rPr>
        <w:t>These qualifications, supplemented with my experience and educational credentials, put me in a place wherein I trust that I can surpass the expectations that you are looking for from your new Activities Assistant.</w:t>
      </w:r>
    </w:p>
    <w:p w14:paraId="602C9C96" w14:textId="77777777" w:rsidR="002F14E9" w:rsidRPr="002F14E9" w:rsidRDefault="002F14E9" w:rsidP="002F14E9">
      <w:pPr>
        <w:spacing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2F14E9">
        <w:rPr>
          <w:rFonts w:ascii="Arial" w:hAnsi="Arial" w:cs="Arial"/>
          <w:color w:val="000000" w:themeColor="text1"/>
          <w:sz w:val="24"/>
          <w:szCs w:val="24"/>
        </w:rPr>
        <w:t>I look forward to an opportunity to learn more about *** and to discuss how I can contribute my assets at your place.</w:t>
      </w:r>
    </w:p>
    <w:p w14:paraId="2A8008E0" w14:textId="77777777" w:rsidR="002F14E9" w:rsidRPr="002F14E9" w:rsidRDefault="002F14E9" w:rsidP="002F14E9">
      <w:pPr>
        <w:spacing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2F14E9">
        <w:rPr>
          <w:rFonts w:ascii="Arial" w:hAnsi="Arial" w:cs="Arial"/>
          <w:color w:val="000000" w:themeColor="text1"/>
          <w:sz w:val="24"/>
          <w:szCs w:val="24"/>
        </w:rPr>
        <w:t xml:space="preserve">Thank you for taking the time to review my credentials. </w:t>
      </w:r>
    </w:p>
    <w:p w14:paraId="0CE13FD0" w14:textId="77777777" w:rsidR="002F14E9" w:rsidRPr="002F14E9" w:rsidRDefault="002F14E9" w:rsidP="002F14E9">
      <w:pPr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2F14E9">
        <w:rPr>
          <w:rFonts w:ascii="Arial" w:hAnsi="Arial" w:cs="Arial"/>
          <w:color w:val="000000" w:themeColor="text1"/>
          <w:sz w:val="24"/>
          <w:szCs w:val="24"/>
        </w:rPr>
        <w:t>Sincerely,</w:t>
      </w:r>
    </w:p>
    <w:p w14:paraId="3859B826" w14:textId="77777777" w:rsidR="002F14E9" w:rsidRPr="002F14E9" w:rsidRDefault="002F14E9" w:rsidP="002F14E9">
      <w:pPr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2F14E9">
        <w:rPr>
          <w:rFonts w:ascii="Arial" w:hAnsi="Arial" w:cs="Arial"/>
          <w:color w:val="000000" w:themeColor="text1"/>
          <w:sz w:val="24"/>
          <w:szCs w:val="24"/>
        </w:rPr>
        <w:t>[Your Name]</w:t>
      </w:r>
    </w:p>
    <w:p w14:paraId="69E797D1" w14:textId="5B73536D" w:rsidR="00681364" w:rsidRPr="00F62B59" w:rsidRDefault="00681364" w:rsidP="002F14E9">
      <w:pPr>
        <w:spacing w:after="150"/>
        <w:rPr>
          <w:rFonts w:ascii="Bookman Old Style" w:hAnsi="Bookman Old Style" w:cs="Arial"/>
          <w:color w:val="000000" w:themeColor="text1"/>
          <w:sz w:val="23"/>
          <w:szCs w:val="23"/>
        </w:rPr>
      </w:pPr>
    </w:p>
    <w:sectPr w:rsidR="00681364" w:rsidRPr="00F62B59" w:rsidSect="00C87EF5">
      <w:footerReference w:type="default" r:id="rId9"/>
      <w:pgSz w:w="11906" w:h="16838"/>
      <w:pgMar w:top="567" w:right="991" w:bottom="851" w:left="113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CFBB084" w14:textId="77777777" w:rsidR="00DE53E5" w:rsidRDefault="00DE53E5" w:rsidP="00AC3120">
      <w:pPr>
        <w:spacing w:after="0" w:line="240" w:lineRule="auto"/>
      </w:pPr>
      <w:r>
        <w:separator/>
      </w:r>
    </w:p>
  </w:endnote>
  <w:endnote w:type="continuationSeparator" w:id="0">
    <w:p w14:paraId="4CDE33EE" w14:textId="77777777" w:rsidR="00DE53E5" w:rsidRDefault="00DE53E5" w:rsidP="00AC3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altName w:val="Cambria Math"/>
    <w:panose1 w:val="02000500000000000000"/>
    <w:charset w:val="01"/>
    <w:family w:val="roman"/>
    <w:notTrueType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A5935B" w14:textId="77777777" w:rsidR="00AC3120" w:rsidRPr="004E5A37" w:rsidRDefault="004E5A37" w:rsidP="004E5A37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127C4C89" wp14:editId="4590D047">
          <wp:simplePos x="0" y="0"/>
          <wp:positionH relativeFrom="column">
            <wp:posOffset>4834890</wp:posOffset>
          </wp:positionH>
          <wp:positionV relativeFrom="paragraph">
            <wp:posOffset>-205740</wp:posOffset>
          </wp:positionV>
          <wp:extent cx="1447800" cy="445770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445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62B59">
      <w:rPr>
        <w:rFonts w:ascii="Arial" w:hAnsi="Arial" w:cs="Arial"/>
        <w:color w:val="000000"/>
        <w:sz w:val="16"/>
        <w:szCs w:val="16"/>
        <w:lang w:val="en-IN"/>
      </w:rPr>
      <w:t xml:space="preserve">                  </w:t>
    </w:r>
    <w:r w:rsidR="00AC3120"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="00AC3120"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F62B59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="00AC3120"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="00AC3120"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="00AC3120" w:rsidRPr="004E5A37">
      <w:rPr>
        <w:rFonts w:ascii="Arial" w:hAnsi="Arial" w:cs="Arial"/>
        <w:color w:val="000000"/>
        <w:sz w:val="16"/>
        <w:szCs w:val="16"/>
      </w:rPr>
      <w:t>.</w:t>
    </w:r>
    <w:r w:rsidR="00AC3120"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="00AC3120"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6412FA99" w14:textId="77777777" w:rsidR="00AC3120" w:rsidRDefault="00AC312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63CD78D" w14:textId="77777777" w:rsidR="00DE53E5" w:rsidRDefault="00DE53E5" w:rsidP="00AC3120">
      <w:pPr>
        <w:spacing w:after="0" w:line="240" w:lineRule="auto"/>
      </w:pPr>
      <w:r>
        <w:separator/>
      </w:r>
    </w:p>
  </w:footnote>
  <w:footnote w:type="continuationSeparator" w:id="0">
    <w:p w14:paraId="7D4B5CE9" w14:textId="77777777" w:rsidR="00DE53E5" w:rsidRDefault="00DE53E5" w:rsidP="00AC31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C1B359B"/>
    <w:multiLevelType w:val="multilevel"/>
    <w:tmpl w:val="6FA69D9E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3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4CD5A22"/>
    <w:multiLevelType w:val="hybridMultilevel"/>
    <w:tmpl w:val="3E4AE7AA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6636051A"/>
    <w:multiLevelType w:val="multilevel"/>
    <w:tmpl w:val="B5840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4"/>
  </w:num>
  <w:num w:numId="5">
    <w:abstractNumId w:val="8"/>
  </w:num>
  <w:num w:numId="6">
    <w:abstractNumId w:val="5"/>
  </w:num>
  <w:num w:numId="7">
    <w:abstractNumId w:val="7"/>
  </w:num>
  <w:num w:numId="8">
    <w:abstractNumId w:val="2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7M0MjQzNrYwtzBX0lEKTi0uzszPAykwrAUAxBZUPiwAAAA="/>
  </w:docVars>
  <w:rsids>
    <w:rsidRoot w:val="00125AB0"/>
    <w:rsid w:val="00061CB5"/>
    <w:rsid w:val="000678ED"/>
    <w:rsid w:val="00074440"/>
    <w:rsid w:val="000842EB"/>
    <w:rsid w:val="00093C5A"/>
    <w:rsid w:val="0009724E"/>
    <w:rsid w:val="000A1A0C"/>
    <w:rsid w:val="000D7794"/>
    <w:rsid w:val="000F62F3"/>
    <w:rsid w:val="00125AB0"/>
    <w:rsid w:val="00171008"/>
    <w:rsid w:val="001915D9"/>
    <w:rsid w:val="001922C6"/>
    <w:rsid w:val="00192641"/>
    <w:rsid w:val="00194D53"/>
    <w:rsid w:val="001D36DD"/>
    <w:rsid w:val="0022601F"/>
    <w:rsid w:val="002266EB"/>
    <w:rsid w:val="00267A5A"/>
    <w:rsid w:val="00274473"/>
    <w:rsid w:val="00274B82"/>
    <w:rsid w:val="002968B1"/>
    <w:rsid w:val="002A2904"/>
    <w:rsid w:val="002B1D3D"/>
    <w:rsid w:val="002B2D08"/>
    <w:rsid w:val="002E0CBA"/>
    <w:rsid w:val="002E1C74"/>
    <w:rsid w:val="002F14E9"/>
    <w:rsid w:val="002F21AD"/>
    <w:rsid w:val="0033149D"/>
    <w:rsid w:val="00357363"/>
    <w:rsid w:val="00360545"/>
    <w:rsid w:val="003631BA"/>
    <w:rsid w:val="00380D89"/>
    <w:rsid w:val="003829D0"/>
    <w:rsid w:val="003C198A"/>
    <w:rsid w:val="003D09B0"/>
    <w:rsid w:val="003F4CBB"/>
    <w:rsid w:val="00424138"/>
    <w:rsid w:val="004509CA"/>
    <w:rsid w:val="004661AB"/>
    <w:rsid w:val="00491293"/>
    <w:rsid w:val="00497CC9"/>
    <w:rsid w:val="004E5A37"/>
    <w:rsid w:val="004F0303"/>
    <w:rsid w:val="004F1ED7"/>
    <w:rsid w:val="00524F49"/>
    <w:rsid w:val="00532C34"/>
    <w:rsid w:val="005353D8"/>
    <w:rsid w:val="00557820"/>
    <w:rsid w:val="00561D1F"/>
    <w:rsid w:val="00572C4C"/>
    <w:rsid w:val="005C713C"/>
    <w:rsid w:val="005E1693"/>
    <w:rsid w:val="00603541"/>
    <w:rsid w:val="00661CB4"/>
    <w:rsid w:val="00681364"/>
    <w:rsid w:val="00693195"/>
    <w:rsid w:val="007043EB"/>
    <w:rsid w:val="00726AD0"/>
    <w:rsid w:val="007E0289"/>
    <w:rsid w:val="0081730C"/>
    <w:rsid w:val="008303E2"/>
    <w:rsid w:val="00834548"/>
    <w:rsid w:val="008464AA"/>
    <w:rsid w:val="00851A08"/>
    <w:rsid w:val="0089204A"/>
    <w:rsid w:val="008C22A0"/>
    <w:rsid w:val="0090157A"/>
    <w:rsid w:val="00905572"/>
    <w:rsid w:val="009178A3"/>
    <w:rsid w:val="00932620"/>
    <w:rsid w:val="00953776"/>
    <w:rsid w:val="0095611C"/>
    <w:rsid w:val="00967CE0"/>
    <w:rsid w:val="009908CE"/>
    <w:rsid w:val="00993D16"/>
    <w:rsid w:val="009B41E7"/>
    <w:rsid w:val="009C733C"/>
    <w:rsid w:val="009C7E2C"/>
    <w:rsid w:val="009F0C57"/>
    <w:rsid w:val="00A0650B"/>
    <w:rsid w:val="00A103B6"/>
    <w:rsid w:val="00A229B4"/>
    <w:rsid w:val="00A7025A"/>
    <w:rsid w:val="00AB0E82"/>
    <w:rsid w:val="00AC2195"/>
    <w:rsid w:val="00AC3120"/>
    <w:rsid w:val="00B1746D"/>
    <w:rsid w:val="00B309D8"/>
    <w:rsid w:val="00B34890"/>
    <w:rsid w:val="00B36747"/>
    <w:rsid w:val="00B57329"/>
    <w:rsid w:val="00B655B7"/>
    <w:rsid w:val="00B72144"/>
    <w:rsid w:val="00B773E3"/>
    <w:rsid w:val="00BD4CDC"/>
    <w:rsid w:val="00BD67D8"/>
    <w:rsid w:val="00BE4AA9"/>
    <w:rsid w:val="00C33C69"/>
    <w:rsid w:val="00C57892"/>
    <w:rsid w:val="00C60E7C"/>
    <w:rsid w:val="00C87EF5"/>
    <w:rsid w:val="00C979D1"/>
    <w:rsid w:val="00CC1DAB"/>
    <w:rsid w:val="00D01756"/>
    <w:rsid w:val="00D37824"/>
    <w:rsid w:val="00D86D4F"/>
    <w:rsid w:val="00D924B6"/>
    <w:rsid w:val="00DA17C6"/>
    <w:rsid w:val="00DA4555"/>
    <w:rsid w:val="00DB5442"/>
    <w:rsid w:val="00DE53E5"/>
    <w:rsid w:val="00DE6E49"/>
    <w:rsid w:val="00DF5B6F"/>
    <w:rsid w:val="00E04BFE"/>
    <w:rsid w:val="00E04DB6"/>
    <w:rsid w:val="00E76BBF"/>
    <w:rsid w:val="00EC77BB"/>
    <w:rsid w:val="00ED5CC7"/>
    <w:rsid w:val="00F00B49"/>
    <w:rsid w:val="00F33145"/>
    <w:rsid w:val="00F5036F"/>
    <w:rsid w:val="00F55BC7"/>
    <w:rsid w:val="00F62B59"/>
    <w:rsid w:val="00FA2543"/>
    <w:rsid w:val="00FA45DD"/>
    <w:rsid w:val="00FC4AE5"/>
    <w:rsid w:val="00FF16EC"/>
    <w:rsid w:val="00FF20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E39882"/>
  <w15:docId w15:val="{09095EC7-B2E7-47AF-8689-A95DC7554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979D1"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646464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7E97AD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09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09B0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3D09B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3D09B0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C3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3120"/>
  </w:style>
  <w:style w:type="paragraph" w:styleId="NormalWeb">
    <w:name w:val="Normal (Web)"/>
    <w:basedOn w:val="Normal"/>
    <w:uiPriority w:val="99"/>
    <w:semiHidden/>
    <w:unhideWhenUsed/>
    <w:rsid w:val="00C87E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1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Горизонт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2B98D9-CC1F-4CA8-BF67-9021B4BF27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1</Words>
  <Characters>1889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22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ties Assistant Cover Letter Sample</dc:title>
  <dc:subject>Create your Cover Letter using Free Activities Assistant Cover Letter Sample Template</dc:subject>
  <dc:creator>Qwikresume.com</dc:creator>
  <dcterms:created xsi:type="dcterms:W3CDTF">2022-09-17T11:25:00Z</dcterms:created>
  <dcterms:modified xsi:type="dcterms:W3CDTF">2022-09-17T11:25:00Z</dcterms:modified>
  <cp:category>Hospitality</cp:category>
</cp:coreProperties>
</file>